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A4E88" w14:textId="720818D6" w:rsidR="004A7CF0" w:rsidRPr="00566462" w:rsidRDefault="00504798" w:rsidP="00F0769F">
      <w:pPr>
        <w:pStyle w:val="NoSpacing"/>
        <w:jc w:val="center"/>
        <w:rPr>
          <w:rFonts w:ascii="Gadugi" w:hAnsi="Gadugi" w:cs="Times New Roman"/>
          <w:sz w:val="22"/>
          <w:szCs w:val="22"/>
        </w:rPr>
      </w:pPr>
      <w:r w:rsidRPr="00012B86">
        <w:rPr>
          <w:rFonts w:ascii="Gadugi" w:hAnsi="Gadugi" w:cs="Times New Roman"/>
          <w:b/>
          <w:bCs/>
          <w:szCs w:val="24"/>
        </w:rPr>
        <w:t xml:space="preserve">Application Form for </w:t>
      </w:r>
      <w:r w:rsidR="001512AB" w:rsidRPr="00012B86">
        <w:rPr>
          <w:rFonts w:ascii="Gadugi" w:hAnsi="Gadugi" w:cs="Times New Roman"/>
          <w:b/>
          <w:bCs/>
          <w:szCs w:val="24"/>
        </w:rPr>
        <w:t xml:space="preserve">Project </w:t>
      </w:r>
      <w:r w:rsidR="00F0769F" w:rsidRPr="00F0769F">
        <w:rPr>
          <w:rFonts w:ascii="Gadugi" w:hAnsi="Gadugi" w:cs="Times New Roman"/>
          <w:b/>
          <w:bCs/>
          <w:szCs w:val="24"/>
        </w:rPr>
        <w:t>Associate-I (PAT-I)</w:t>
      </w: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6"/>
        <w:gridCol w:w="23"/>
        <w:gridCol w:w="1661"/>
        <w:gridCol w:w="987"/>
        <w:gridCol w:w="284"/>
        <w:gridCol w:w="916"/>
        <w:gridCol w:w="825"/>
        <w:gridCol w:w="986"/>
        <w:gridCol w:w="1100"/>
        <w:gridCol w:w="2273"/>
      </w:tblGrid>
      <w:tr w:rsidR="004A7CF0" w:rsidRPr="00566462" w14:paraId="06B449A9" w14:textId="77777777" w:rsidTr="00504798">
        <w:tc>
          <w:tcPr>
            <w:tcW w:w="749" w:type="dxa"/>
            <w:gridSpan w:val="2"/>
          </w:tcPr>
          <w:p w14:paraId="1583781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.</w:t>
            </w:r>
          </w:p>
        </w:tc>
        <w:tc>
          <w:tcPr>
            <w:tcW w:w="2648" w:type="dxa"/>
            <w:gridSpan w:val="2"/>
          </w:tcPr>
          <w:p w14:paraId="6FA21B0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Position applied for</w:t>
            </w:r>
          </w:p>
        </w:tc>
        <w:tc>
          <w:tcPr>
            <w:tcW w:w="284" w:type="dxa"/>
          </w:tcPr>
          <w:p w14:paraId="38F31F1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61FC05C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 w:val="restart"/>
            <w:vAlign w:val="center"/>
          </w:tcPr>
          <w:p w14:paraId="1C76700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ffix passport size photograph of the candidate</w:t>
            </w:r>
          </w:p>
        </w:tc>
      </w:tr>
      <w:tr w:rsidR="004A7CF0" w:rsidRPr="00566462" w14:paraId="738EB9CD" w14:textId="77777777" w:rsidTr="00504798">
        <w:tc>
          <w:tcPr>
            <w:tcW w:w="749" w:type="dxa"/>
            <w:gridSpan w:val="2"/>
          </w:tcPr>
          <w:p w14:paraId="4D7A83B4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2.</w:t>
            </w:r>
          </w:p>
        </w:tc>
        <w:tc>
          <w:tcPr>
            <w:tcW w:w="2648" w:type="dxa"/>
            <w:gridSpan w:val="2"/>
          </w:tcPr>
          <w:p w14:paraId="63E132B6" w14:textId="77777777" w:rsidR="004A7CF0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Full name in capital</w:t>
            </w:r>
          </w:p>
          <w:p w14:paraId="701B69C7" w14:textId="5C8DBE8A" w:rsidR="00012B86" w:rsidRPr="00566462" w:rsidRDefault="00012B86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(As per 10</w:t>
            </w:r>
            <w:r w:rsidRPr="00012B86">
              <w:rPr>
                <w:rFonts w:ascii="Gadugi" w:hAnsi="Gadugi" w:cs="Times New Roman"/>
                <w:sz w:val="22"/>
                <w:szCs w:val="22"/>
                <w:vertAlign w:val="superscript"/>
              </w:rPr>
              <w:t>th</w:t>
            </w:r>
            <w:r>
              <w:rPr>
                <w:rFonts w:ascii="Gadugi" w:hAnsi="Gadugi" w:cs="Times New Roman"/>
                <w:sz w:val="22"/>
                <w:szCs w:val="22"/>
              </w:rPr>
              <w:t xml:space="preserve">/SSC Mark-sheet) </w:t>
            </w:r>
          </w:p>
        </w:tc>
        <w:tc>
          <w:tcPr>
            <w:tcW w:w="284" w:type="dxa"/>
          </w:tcPr>
          <w:p w14:paraId="66B5EBE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6C2708D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308B858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5F6F70C" w14:textId="77777777" w:rsidTr="00504798">
        <w:tc>
          <w:tcPr>
            <w:tcW w:w="749" w:type="dxa"/>
            <w:gridSpan w:val="2"/>
          </w:tcPr>
          <w:p w14:paraId="457ACFEE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3.</w:t>
            </w:r>
          </w:p>
        </w:tc>
        <w:tc>
          <w:tcPr>
            <w:tcW w:w="2648" w:type="dxa"/>
            <w:gridSpan w:val="2"/>
          </w:tcPr>
          <w:p w14:paraId="1387AB0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ate of birth</w:t>
            </w:r>
          </w:p>
        </w:tc>
        <w:tc>
          <w:tcPr>
            <w:tcW w:w="284" w:type="dxa"/>
          </w:tcPr>
          <w:p w14:paraId="56B86BD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7C0E7B4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529B96D9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761E8B69" w14:textId="77777777" w:rsidTr="00504798">
        <w:tc>
          <w:tcPr>
            <w:tcW w:w="749" w:type="dxa"/>
            <w:gridSpan w:val="2"/>
          </w:tcPr>
          <w:p w14:paraId="5E7056A2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4.</w:t>
            </w:r>
          </w:p>
        </w:tc>
        <w:tc>
          <w:tcPr>
            <w:tcW w:w="2648" w:type="dxa"/>
            <w:gridSpan w:val="2"/>
          </w:tcPr>
          <w:p w14:paraId="16B8657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Gender </w:t>
            </w:r>
          </w:p>
        </w:tc>
        <w:tc>
          <w:tcPr>
            <w:tcW w:w="284" w:type="dxa"/>
          </w:tcPr>
          <w:p w14:paraId="3B18325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2A4FCD0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52788F4E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8496EFD" w14:textId="77777777" w:rsidTr="00504798">
        <w:tc>
          <w:tcPr>
            <w:tcW w:w="749" w:type="dxa"/>
            <w:gridSpan w:val="2"/>
          </w:tcPr>
          <w:p w14:paraId="0CD7207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5.</w:t>
            </w:r>
          </w:p>
        </w:tc>
        <w:tc>
          <w:tcPr>
            <w:tcW w:w="2648" w:type="dxa"/>
            <w:gridSpan w:val="2"/>
          </w:tcPr>
          <w:p w14:paraId="3404A56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Marital Status</w:t>
            </w:r>
          </w:p>
        </w:tc>
        <w:tc>
          <w:tcPr>
            <w:tcW w:w="284" w:type="dxa"/>
          </w:tcPr>
          <w:p w14:paraId="314B5C0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3315738C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58FE8BE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51066368" w14:textId="77777777" w:rsidTr="00504798">
        <w:tc>
          <w:tcPr>
            <w:tcW w:w="749" w:type="dxa"/>
            <w:gridSpan w:val="2"/>
          </w:tcPr>
          <w:p w14:paraId="7433AC7C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6.</w:t>
            </w:r>
          </w:p>
        </w:tc>
        <w:tc>
          <w:tcPr>
            <w:tcW w:w="2648" w:type="dxa"/>
            <w:gridSpan w:val="2"/>
          </w:tcPr>
          <w:p w14:paraId="7D6D034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Nationality</w:t>
            </w:r>
          </w:p>
        </w:tc>
        <w:tc>
          <w:tcPr>
            <w:tcW w:w="284" w:type="dxa"/>
          </w:tcPr>
          <w:p w14:paraId="5A24EE0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55CD486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3F5F95E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17F5756C" w14:textId="77777777" w:rsidTr="00504798">
        <w:tc>
          <w:tcPr>
            <w:tcW w:w="749" w:type="dxa"/>
            <w:gridSpan w:val="2"/>
          </w:tcPr>
          <w:p w14:paraId="7D20783A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7.</w:t>
            </w:r>
          </w:p>
        </w:tc>
        <w:tc>
          <w:tcPr>
            <w:tcW w:w="2648" w:type="dxa"/>
            <w:gridSpan w:val="2"/>
          </w:tcPr>
          <w:p w14:paraId="61B1350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C/ST/OBC/UR</w:t>
            </w:r>
          </w:p>
        </w:tc>
        <w:tc>
          <w:tcPr>
            <w:tcW w:w="284" w:type="dxa"/>
          </w:tcPr>
          <w:p w14:paraId="664CB71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2818F43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605E2D1C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1C3DE94C" w14:textId="77777777" w:rsidTr="00504798">
        <w:tc>
          <w:tcPr>
            <w:tcW w:w="749" w:type="dxa"/>
            <w:gridSpan w:val="2"/>
          </w:tcPr>
          <w:p w14:paraId="3EA67971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8.</w:t>
            </w:r>
          </w:p>
        </w:tc>
        <w:tc>
          <w:tcPr>
            <w:tcW w:w="2648" w:type="dxa"/>
            <w:gridSpan w:val="2"/>
          </w:tcPr>
          <w:p w14:paraId="138DA94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adhaar Number</w:t>
            </w:r>
          </w:p>
        </w:tc>
        <w:tc>
          <w:tcPr>
            <w:tcW w:w="284" w:type="dxa"/>
          </w:tcPr>
          <w:p w14:paraId="3CA4291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6100" w:type="dxa"/>
            <w:gridSpan w:val="5"/>
          </w:tcPr>
          <w:p w14:paraId="00C838F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3E7F2B4" w14:textId="77777777" w:rsidTr="00504798">
        <w:trPr>
          <w:trHeight w:val="978"/>
        </w:trPr>
        <w:tc>
          <w:tcPr>
            <w:tcW w:w="749" w:type="dxa"/>
            <w:gridSpan w:val="2"/>
          </w:tcPr>
          <w:p w14:paraId="0E2BB75F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9.</w:t>
            </w:r>
          </w:p>
        </w:tc>
        <w:tc>
          <w:tcPr>
            <w:tcW w:w="2648" w:type="dxa"/>
            <w:gridSpan w:val="2"/>
          </w:tcPr>
          <w:p w14:paraId="3E265D5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ddress for communication</w:t>
            </w:r>
          </w:p>
        </w:tc>
        <w:tc>
          <w:tcPr>
            <w:tcW w:w="284" w:type="dxa"/>
          </w:tcPr>
          <w:p w14:paraId="60D6A52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258BD97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01215D9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7810B47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847333A" w14:textId="77777777" w:rsidTr="00504798">
        <w:tc>
          <w:tcPr>
            <w:tcW w:w="749" w:type="dxa"/>
            <w:gridSpan w:val="2"/>
          </w:tcPr>
          <w:p w14:paraId="6456AEB1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0.</w:t>
            </w:r>
          </w:p>
        </w:tc>
        <w:tc>
          <w:tcPr>
            <w:tcW w:w="2648" w:type="dxa"/>
            <w:gridSpan w:val="2"/>
          </w:tcPr>
          <w:p w14:paraId="6C78AB3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ontact numbers (M)</w:t>
            </w:r>
          </w:p>
        </w:tc>
        <w:tc>
          <w:tcPr>
            <w:tcW w:w="284" w:type="dxa"/>
          </w:tcPr>
          <w:p w14:paraId="6C4C706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4B813E7E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7486D150" w14:textId="77777777" w:rsidTr="00504798">
        <w:tc>
          <w:tcPr>
            <w:tcW w:w="749" w:type="dxa"/>
            <w:gridSpan w:val="2"/>
          </w:tcPr>
          <w:p w14:paraId="1E850E8A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1.</w:t>
            </w:r>
          </w:p>
        </w:tc>
        <w:tc>
          <w:tcPr>
            <w:tcW w:w="2648" w:type="dxa"/>
            <w:gridSpan w:val="2"/>
          </w:tcPr>
          <w:p w14:paraId="718B8F2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mail ID</w:t>
            </w:r>
          </w:p>
        </w:tc>
        <w:tc>
          <w:tcPr>
            <w:tcW w:w="284" w:type="dxa"/>
          </w:tcPr>
          <w:p w14:paraId="11FF04B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7F65840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5DAEE2E2" w14:textId="77777777" w:rsidTr="00504798">
        <w:tc>
          <w:tcPr>
            <w:tcW w:w="749" w:type="dxa"/>
            <w:gridSpan w:val="2"/>
          </w:tcPr>
          <w:p w14:paraId="7318E312" w14:textId="1D1A8EDC" w:rsidR="004A7CF0" w:rsidRPr="00566462" w:rsidRDefault="00192AD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2.</w:t>
            </w:r>
          </w:p>
        </w:tc>
        <w:tc>
          <w:tcPr>
            <w:tcW w:w="2648" w:type="dxa"/>
            <w:gridSpan w:val="2"/>
          </w:tcPr>
          <w:p w14:paraId="1CCC10DE" w14:textId="77BE2D6C" w:rsidR="004A7CF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192AD0">
              <w:rPr>
                <w:rFonts w:ascii="Gadugi" w:hAnsi="Gadugi" w:cs="Times New Roman"/>
                <w:sz w:val="22"/>
                <w:szCs w:val="22"/>
              </w:rPr>
              <w:t>Skype ID</w:t>
            </w:r>
            <w:r w:rsidR="008002B2">
              <w:rPr>
                <w:rFonts w:ascii="Gadugi" w:hAnsi="Gadugi" w:cs="Times New Roman"/>
                <w:sz w:val="22"/>
                <w:szCs w:val="22"/>
              </w:rPr>
              <w:t>/ MS Team</w:t>
            </w:r>
          </w:p>
        </w:tc>
        <w:tc>
          <w:tcPr>
            <w:tcW w:w="284" w:type="dxa"/>
          </w:tcPr>
          <w:p w14:paraId="5BAFDAB4" w14:textId="263D48E3" w:rsidR="004A7CF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0466253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192AD0" w:rsidRPr="00566462" w14:paraId="3E12D063" w14:textId="77777777" w:rsidTr="00504798">
        <w:tc>
          <w:tcPr>
            <w:tcW w:w="749" w:type="dxa"/>
            <w:gridSpan w:val="2"/>
          </w:tcPr>
          <w:p w14:paraId="7376CA24" w14:textId="396295B6" w:rsidR="00192AD0" w:rsidRPr="00566462" w:rsidRDefault="00192AD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13.</w:t>
            </w:r>
          </w:p>
        </w:tc>
        <w:tc>
          <w:tcPr>
            <w:tcW w:w="2648" w:type="dxa"/>
            <w:gridSpan w:val="2"/>
          </w:tcPr>
          <w:p w14:paraId="2F35C9AE" w14:textId="0D28FA7F" w:rsidR="00192AD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cademic Qualifications</w:t>
            </w:r>
          </w:p>
        </w:tc>
        <w:tc>
          <w:tcPr>
            <w:tcW w:w="284" w:type="dxa"/>
          </w:tcPr>
          <w:p w14:paraId="3D86E2C4" w14:textId="781E963A" w:rsidR="00192AD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7AB648C6" w14:textId="77777777" w:rsidR="00192AD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2C25A667" w14:textId="77777777" w:rsidTr="00504798">
        <w:tc>
          <w:tcPr>
            <w:tcW w:w="726" w:type="dxa"/>
          </w:tcPr>
          <w:p w14:paraId="342C3456" w14:textId="43924C56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.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No.</w:t>
            </w:r>
          </w:p>
        </w:tc>
        <w:tc>
          <w:tcPr>
            <w:tcW w:w="1684" w:type="dxa"/>
            <w:gridSpan w:val="2"/>
          </w:tcPr>
          <w:p w14:paraId="1EE08B6E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egree</w:t>
            </w:r>
          </w:p>
        </w:tc>
        <w:tc>
          <w:tcPr>
            <w:tcW w:w="2187" w:type="dxa"/>
            <w:gridSpan w:val="3"/>
          </w:tcPr>
          <w:p w14:paraId="2751B9AE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ubject</w:t>
            </w:r>
          </w:p>
        </w:tc>
        <w:tc>
          <w:tcPr>
            <w:tcW w:w="825" w:type="dxa"/>
          </w:tcPr>
          <w:p w14:paraId="054CFCF7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% Marks</w:t>
            </w:r>
          </w:p>
        </w:tc>
        <w:tc>
          <w:tcPr>
            <w:tcW w:w="986" w:type="dxa"/>
          </w:tcPr>
          <w:p w14:paraId="75913E68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Year of Passing</w:t>
            </w:r>
          </w:p>
        </w:tc>
        <w:tc>
          <w:tcPr>
            <w:tcW w:w="3373" w:type="dxa"/>
            <w:gridSpan w:val="2"/>
          </w:tcPr>
          <w:p w14:paraId="6014223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University /</w:t>
            </w:r>
          </w:p>
          <w:p w14:paraId="7F70F9A2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ollege</w:t>
            </w:r>
          </w:p>
        </w:tc>
      </w:tr>
      <w:tr w:rsidR="004A7CF0" w:rsidRPr="00566462" w14:paraId="0E1AF02F" w14:textId="77777777" w:rsidTr="00504798">
        <w:tc>
          <w:tcPr>
            <w:tcW w:w="726" w:type="dxa"/>
          </w:tcPr>
          <w:p w14:paraId="3B6D7C49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)</w:t>
            </w:r>
          </w:p>
        </w:tc>
        <w:tc>
          <w:tcPr>
            <w:tcW w:w="1684" w:type="dxa"/>
            <w:gridSpan w:val="2"/>
          </w:tcPr>
          <w:p w14:paraId="7245BF34" w14:textId="361CA8E0" w:rsidR="004A7CF0" w:rsidRPr="00566462" w:rsidRDefault="00504798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t>10</w:t>
            </w:r>
            <w:r>
              <w:rPr>
                <w:vertAlign w:val="superscript"/>
              </w:rPr>
              <w:t>th</w:t>
            </w:r>
          </w:p>
        </w:tc>
        <w:tc>
          <w:tcPr>
            <w:tcW w:w="2187" w:type="dxa"/>
            <w:gridSpan w:val="3"/>
          </w:tcPr>
          <w:p w14:paraId="78C5210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3D91F6F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23BC5CB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0C3CA88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0CAB251A" w14:textId="77777777" w:rsidTr="00504798">
        <w:tc>
          <w:tcPr>
            <w:tcW w:w="726" w:type="dxa"/>
          </w:tcPr>
          <w:p w14:paraId="3A7CEF1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b)</w:t>
            </w:r>
          </w:p>
        </w:tc>
        <w:tc>
          <w:tcPr>
            <w:tcW w:w="1684" w:type="dxa"/>
            <w:gridSpan w:val="2"/>
          </w:tcPr>
          <w:p w14:paraId="65EC87FD" w14:textId="4E576B9A" w:rsidR="004A7CF0" w:rsidRPr="00566462" w:rsidRDefault="00504798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t>12</w:t>
            </w:r>
            <w:r>
              <w:rPr>
                <w:vertAlign w:val="superscript"/>
              </w:rPr>
              <w:t>th</w:t>
            </w:r>
          </w:p>
        </w:tc>
        <w:tc>
          <w:tcPr>
            <w:tcW w:w="2187" w:type="dxa"/>
            <w:gridSpan w:val="3"/>
          </w:tcPr>
          <w:p w14:paraId="3E29D7D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66493DC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22D3AE6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2DD62DE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1F2E845D" w14:textId="77777777" w:rsidTr="00504798">
        <w:tc>
          <w:tcPr>
            <w:tcW w:w="726" w:type="dxa"/>
          </w:tcPr>
          <w:p w14:paraId="1CBAFC70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)</w:t>
            </w:r>
          </w:p>
        </w:tc>
        <w:tc>
          <w:tcPr>
            <w:tcW w:w="1684" w:type="dxa"/>
            <w:gridSpan w:val="2"/>
          </w:tcPr>
          <w:p w14:paraId="4C730BAF" w14:textId="041328E9" w:rsidR="004A7CF0" w:rsidRPr="00566462" w:rsidRDefault="00463DE6" w:rsidP="00012B86">
            <w:pPr>
              <w:pStyle w:val="NoSpacing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 xml:space="preserve">B. </w:t>
            </w:r>
            <w:r w:rsidR="00012B86">
              <w:rPr>
                <w:rFonts w:ascii="Gadugi" w:hAnsi="Gadugi" w:cs="Times New Roman"/>
                <w:sz w:val="22"/>
                <w:szCs w:val="22"/>
              </w:rPr>
              <w:t>Sc.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187" w:type="dxa"/>
            <w:gridSpan w:val="3"/>
          </w:tcPr>
          <w:p w14:paraId="74941ED9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717068B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006DEDF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144E696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876A729" w14:textId="77777777" w:rsidTr="00504798">
        <w:tc>
          <w:tcPr>
            <w:tcW w:w="726" w:type="dxa"/>
          </w:tcPr>
          <w:p w14:paraId="5698B0FF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)</w:t>
            </w:r>
          </w:p>
        </w:tc>
        <w:tc>
          <w:tcPr>
            <w:tcW w:w="1684" w:type="dxa"/>
            <w:gridSpan w:val="2"/>
          </w:tcPr>
          <w:p w14:paraId="3ACB1A97" w14:textId="41372E52" w:rsidR="004A7CF0" w:rsidRPr="00566462" w:rsidRDefault="00012B86" w:rsidP="00012B86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 xml:space="preserve">M.Sc.  </w:t>
            </w:r>
          </w:p>
        </w:tc>
        <w:tc>
          <w:tcPr>
            <w:tcW w:w="2187" w:type="dxa"/>
            <w:gridSpan w:val="3"/>
          </w:tcPr>
          <w:p w14:paraId="1CC7DCE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3A71B5A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375187B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4DCFD04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</w:tbl>
    <w:p w14:paraId="54EDB8F3" w14:textId="77777777" w:rsidR="004A7CF0" w:rsidRPr="00566462" w:rsidRDefault="004A7CF0" w:rsidP="004A7CF0">
      <w:pPr>
        <w:pStyle w:val="NoSpacing"/>
        <w:jc w:val="both"/>
        <w:rPr>
          <w:rFonts w:ascii="Gadugi" w:hAnsi="Gadugi" w:cs="Times New Roman"/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714"/>
        <w:gridCol w:w="3859"/>
        <w:gridCol w:w="280"/>
        <w:gridCol w:w="4923"/>
      </w:tblGrid>
      <w:tr w:rsidR="004A7CF0" w:rsidRPr="00566462" w14:paraId="1670CED7" w14:textId="77777777" w:rsidTr="00504798">
        <w:tc>
          <w:tcPr>
            <w:tcW w:w="714" w:type="dxa"/>
          </w:tcPr>
          <w:p w14:paraId="3EDD172C" w14:textId="24CE2D7D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4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42CEC51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etails of National Eligibility Tests i.e. CSIR-UGC NET including lectureship (Assistant Professorship) or GATE or National level examinations conducted by Central Government Departments and their agencies and institutions cleared</w:t>
            </w:r>
          </w:p>
        </w:tc>
        <w:tc>
          <w:tcPr>
            <w:tcW w:w="280" w:type="dxa"/>
          </w:tcPr>
          <w:p w14:paraId="116C79A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09838AC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51CB5C5" w14:textId="77777777" w:rsidTr="00CB49A6">
        <w:trPr>
          <w:trHeight w:val="593"/>
        </w:trPr>
        <w:tc>
          <w:tcPr>
            <w:tcW w:w="714" w:type="dxa"/>
          </w:tcPr>
          <w:p w14:paraId="00BBC4F5" w14:textId="515E31BF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5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3E7F9CF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xperience</w:t>
            </w:r>
          </w:p>
        </w:tc>
        <w:tc>
          <w:tcPr>
            <w:tcW w:w="280" w:type="dxa"/>
          </w:tcPr>
          <w:p w14:paraId="40B628F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274D901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77ACA401" w14:textId="46D7D12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2FC2496E" w14:textId="77777777" w:rsidTr="00504798">
        <w:tc>
          <w:tcPr>
            <w:tcW w:w="714" w:type="dxa"/>
          </w:tcPr>
          <w:p w14:paraId="297626B3" w14:textId="14761043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6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34B77C97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List of Publication(s)</w:t>
            </w:r>
          </w:p>
        </w:tc>
        <w:tc>
          <w:tcPr>
            <w:tcW w:w="280" w:type="dxa"/>
          </w:tcPr>
          <w:p w14:paraId="7E33855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198F6EA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2E95469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029DEC98" w14:textId="77777777" w:rsidTr="00504798">
        <w:tc>
          <w:tcPr>
            <w:tcW w:w="714" w:type="dxa"/>
          </w:tcPr>
          <w:p w14:paraId="4B87BF60" w14:textId="009FD2D4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7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31C5AB7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nclosures</w:t>
            </w:r>
          </w:p>
        </w:tc>
        <w:tc>
          <w:tcPr>
            <w:tcW w:w="280" w:type="dxa"/>
          </w:tcPr>
          <w:p w14:paraId="07504CD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2EA0FF65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ate of Birth Certificate</w:t>
            </w:r>
          </w:p>
          <w:p w14:paraId="71728202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ategory Certificate</w:t>
            </w:r>
          </w:p>
          <w:p w14:paraId="50F26908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adhaar Card</w:t>
            </w:r>
          </w:p>
          <w:p w14:paraId="7EB43DBB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econdary Exam. Certificate</w:t>
            </w:r>
          </w:p>
          <w:p w14:paraId="63B1295D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Higher Secondary Exam. Certificate</w:t>
            </w:r>
          </w:p>
          <w:p w14:paraId="11E83375" w14:textId="5F460BB2" w:rsidR="004A7CF0" w:rsidRPr="00566462" w:rsidRDefault="00463DE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B</w:t>
            </w:r>
            <w:r w:rsidR="009D0666">
              <w:rPr>
                <w:rFonts w:ascii="Gadugi" w:hAnsi="Gadugi" w:cs="Times New Roman"/>
                <w:sz w:val="22"/>
                <w:szCs w:val="22"/>
              </w:rPr>
              <w:t>Sc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>Degree Certificate</w:t>
            </w:r>
          </w:p>
          <w:p w14:paraId="140AB845" w14:textId="2EBABA5F" w:rsidR="004A7CF0" w:rsidRPr="00566462" w:rsidRDefault="009D066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BSc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 xml:space="preserve">Degree Marksheet(s) </w:t>
            </w:r>
          </w:p>
          <w:p w14:paraId="7A4BDB59" w14:textId="444294C5" w:rsidR="004A7CF0" w:rsidRPr="00566462" w:rsidRDefault="00463DE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lastRenderedPageBreak/>
              <w:t>M</w:t>
            </w:r>
            <w:r w:rsidR="009D0666">
              <w:rPr>
                <w:rFonts w:ascii="Gadugi" w:hAnsi="Gadugi" w:cs="Times New Roman"/>
                <w:sz w:val="22"/>
                <w:szCs w:val="22"/>
              </w:rPr>
              <w:t xml:space="preserve">Sc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>Degree Certificate</w:t>
            </w:r>
          </w:p>
          <w:p w14:paraId="4B2ACC95" w14:textId="090E1D3E" w:rsidR="004A7CF0" w:rsidRPr="00566462" w:rsidRDefault="009D066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 xml:space="preserve">MSc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 xml:space="preserve">Degree Marksheet(s) </w:t>
            </w:r>
          </w:p>
          <w:p w14:paraId="43F755A8" w14:textId="004E425C" w:rsidR="009D0666" w:rsidRPr="009D0666" w:rsidRDefault="004A7CF0" w:rsidP="009D0666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xperience Certificate(s)</w:t>
            </w:r>
          </w:p>
        </w:tc>
      </w:tr>
      <w:tr w:rsidR="004A7CF0" w:rsidRPr="00566462" w14:paraId="14B10F19" w14:textId="77777777" w:rsidTr="00504798">
        <w:trPr>
          <w:trHeight w:val="3575"/>
        </w:trPr>
        <w:tc>
          <w:tcPr>
            <w:tcW w:w="714" w:type="dxa"/>
          </w:tcPr>
          <w:p w14:paraId="7F8A3F88" w14:textId="3F497A2D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lastRenderedPageBreak/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8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9062" w:type="dxa"/>
            <w:gridSpan w:val="3"/>
          </w:tcPr>
          <w:p w14:paraId="75B44D1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ECLARATION :</w:t>
            </w:r>
          </w:p>
          <w:p w14:paraId="20FDCEC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I have attached herewith all certificate/documents for proof my DOB, experience and qualifications etc.</w:t>
            </w:r>
          </w:p>
          <w:p w14:paraId="43F3AD3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764A1FC0" w14:textId="4BEC02AD" w:rsidR="004A7CF0" w:rsidRPr="00566462" w:rsidRDefault="004A7CF0" w:rsidP="00CD4E80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I hereby declare that all statements made and information furnished in this application are true and complete to the best of my knowledge and belief. In the event of suppression</w:t>
            </w:r>
            <w:r w:rsidR="00CD4E80">
              <w:rPr>
                <w:rFonts w:ascii="Gadugi" w:hAnsi="Gadugi" w:cs="Times New Roman"/>
                <w:sz w:val="22"/>
                <w:szCs w:val="22"/>
              </w:rPr>
              <w:t>/</w:t>
            </w:r>
            <w:proofErr w:type="spellStart"/>
            <w:r w:rsidR="00CD4E80">
              <w:rPr>
                <w:rFonts w:ascii="Gadugi" w:hAnsi="Gadugi" w:cs="Times New Roman"/>
                <w:sz w:val="22"/>
                <w:szCs w:val="22"/>
              </w:rPr>
              <w:t>discrepacies</w:t>
            </w:r>
            <w:proofErr w:type="spellEnd"/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 or distortion of any fact </w:t>
            </w:r>
            <w:r w:rsidR="00CD4E80">
              <w:rPr>
                <w:rFonts w:ascii="Gadugi" w:hAnsi="Gadugi" w:cs="Times New Roman"/>
                <w:sz w:val="22"/>
                <w:szCs w:val="22"/>
              </w:rPr>
              <w:t xml:space="preserve">with respect to 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educational </w:t>
            </w:r>
            <w:r w:rsidR="00CD4E80">
              <w:rPr>
                <w:rFonts w:ascii="Gadugi" w:hAnsi="Gadugi" w:cs="Times New Roman"/>
                <w:sz w:val="22"/>
                <w:szCs w:val="22"/>
              </w:rPr>
              <w:t xml:space="preserve">qualification/Name/Experience 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etc. made in my application form, I understand that I will be denied selection and if already appointed to the said position in the Institute my service will be cancelled / terminated forthwith.</w:t>
            </w:r>
          </w:p>
        </w:tc>
      </w:tr>
    </w:tbl>
    <w:p w14:paraId="679CFFC8" w14:textId="468AA697" w:rsidR="004A7CF0" w:rsidRDefault="004A7CF0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5025B73C" w14:textId="51F36478" w:rsidR="009A652C" w:rsidRDefault="009A652C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01622A1C" w14:textId="2DF637D5" w:rsidR="009A652C" w:rsidRDefault="009A652C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59C8C10B" w14:textId="77777777" w:rsidR="009A652C" w:rsidRPr="00566462" w:rsidRDefault="009A652C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5AC8165C" w14:textId="77777777" w:rsidR="004A7CF0" w:rsidRPr="00566462" w:rsidRDefault="004A7CF0" w:rsidP="004A7CF0">
      <w:pPr>
        <w:pStyle w:val="NoSpacing"/>
        <w:spacing w:line="360" w:lineRule="auto"/>
        <w:jc w:val="right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>(Signature)</w:t>
      </w:r>
    </w:p>
    <w:p w14:paraId="490EB498" w14:textId="5A17DF6B" w:rsidR="004A7CF0" w:rsidRPr="00566462" w:rsidRDefault="004A7CF0" w:rsidP="004A7CF0">
      <w:pPr>
        <w:pStyle w:val="NoSpacing"/>
        <w:spacing w:line="360" w:lineRule="auto"/>
        <w:jc w:val="right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 xml:space="preserve">                                                               </w:t>
      </w:r>
      <w:r w:rsidR="00450177">
        <w:rPr>
          <w:rFonts w:ascii="Gadugi" w:hAnsi="Gadugi" w:cs="Times New Roman"/>
          <w:sz w:val="22"/>
          <w:szCs w:val="22"/>
        </w:rPr>
        <w:t xml:space="preserve">                         </w:t>
      </w:r>
      <w:r w:rsidRPr="00566462">
        <w:rPr>
          <w:rFonts w:ascii="Gadugi" w:hAnsi="Gadugi" w:cs="Times New Roman"/>
          <w:sz w:val="22"/>
          <w:szCs w:val="22"/>
        </w:rPr>
        <w:t>Name (                                                      )</w:t>
      </w:r>
    </w:p>
    <w:p w14:paraId="5432F7A5" w14:textId="77777777" w:rsidR="004A7CF0" w:rsidRPr="00566462" w:rsidRDefault="004A7CF0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>Place:</w:t>
      </w:r>
    </w:p>
    <w:p w14:paraId="42535945" w14:textId="2F55D550" w:rsidR="00567002" w:rsidRDefault="004A7CF0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 xml:space="preserve">Date: </w:t>
      </w:r>
    </w:p>
    <w:p w14:paraId="0AE5364B" w14:textId="16609D60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13821799" w14:textId="00D00EC2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8D2CCDB" w14:textId="5A09BB5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26615FC" w14:textId="616642A8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2B180644" w14:textId="53B5335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6980A717" w14:textId="0797068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7E35053" w14:textId="768D58B7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27915925" w14:textId="0E15B33E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7189F9FB" w14:textId="554815A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974AC05" w14:textId="1BF826AB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19F02259" w14:textId="2C627AF6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2D3AEFE9" w14:textId="77777777" w:rsidR="007B1A78" w:rsidRPr="001F6B2E" w:rsidRDefault="007B1A78" w:rsidP="007B1A78">
      <w:pPr>
        <w:spacing w:line="360" w:lineRule="auto"/>
        <w:jc w:val="center"/>
        <w:rPr>
          <w:sz w:val="28"/>
          <w:szCs w:val="28"/>
          <w:u w:val="single"/>
        </w:rPr>
      </w:pPr>
      <w:r w:rsidRPr="001F6B2E">
        <w:rPr>
          <w:b/>
          <w:bCs/>
          <w:sz w:val="28"/>
          <w:szCs w:val="28"/>
          <w:u w:val="single"/>
        </w:rPr>
        <w:lastRenderedPageBreak/>
        <w:t>IMPORTANT INSTRUCTIONS FOR THE CANDIDATES</w:t>
      </w:r>
    </w:p>
    <w:p w14:paraId="14A97909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specify your age properly in years and months. Wrong information will lead to rejection of candidature.</w:t>
      </w:r>
    </w:p>
    <w:p w14:paraId="44950737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 xml:space="preserve">If you make a mistake while filling the form, please do not overwrite or scribble. Strike it out cleanly and put your information and initials besides it. </w:t>
      </w:r>
    </w:p>
    <w:p w14:paraId="2BB220DC" w14:textId="77777777" w:rsidR="007B1A78" w:rsidRPr="00D7391C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provide a valid email address and mobile number.</w:t>
      </w:r>
    </w:p>
    <w:p w14:paraId="74EBFE91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do not round – off your marks.</w:t>
      </w:r>
    </w:p>
    <w:p w14:paraId="1C91EB00" w14:textId="30601DF3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attach photocopies of all your mark sheets/scorecards/experience letters/first page of publication clearly indicating the marks/GPA/grade achieved/rank/test qualified/experience gained/paper authored. Please provide a photocopy of your proof of age.</w:t>
      </w:r>
    </w:p>
    <w:p w14:paraId="24F12F40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For CSIR JRF NET/UGC JRF NET qualified candidates, please provide the month and year of qualifying, roll number and rank, if any, in the examination.</w:t>
      </w:r>
    </w:p>
    <w:p w14:paraId="53AE7255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For GATE qualified candidates, please specify a valid score, year of passing, registration number and rank, if any, in the examination.</w:t>
      </w:r>
    </w:p>
    <w:p w14:paraId="6664F6AD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Other Qualifications will cover DBT JRF, ICMR JRF, GTU Entrance Examination or any other national examination for Ph.D. admissions.</w:t>
      </w:r>
    </w:p>
    <w:p w14:paraId="4A5835D8" w14:textId="7D7ADBD4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Research experience should clearly specify the time duration, place of work and the position held. Teaching experience</w:t>
      </w:r>
      <w:r w:rsidR="008C7707">
        <w:t>, experience of contractual position</w:t>
      </w:r>
      <w:r>
        <w:t xml:space="preserve"> will not be counted as research experience.</w:t>
      </w:r>
    </w:p>
    <w:p w14:paraId="351687FF" w14:textId="6D504CBA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 xml:space="preserve">Please clarify any doubts before filling up your form. </w:t>
      </w:r>
    </w:p>
    <w:p w14:paraId="3C9C5DF4" w14:textId="4E2E8DA6" w:rsidR="008C7707" w:rsidRDefault="008C7707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Undertaking</w:t>
      </w:r>
    </w:p>
    <w:p w14:paraId="3C6C0406" w14:textId="13CEA85C" w:rsidR="007B1A78" w:rsidRPr="00D10FB6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  <w:rPr>
          <w:b/>
          <w:bCs/>
        </w:rPr>
      </w:pPr>
      <w:r w:rsidRPr="00295538">
        <w:rPr>
          <w:b/>
          <w:bCs/>
          <w:sz w:val="23"/>
          <w:szCs w:val="23"/>
        </w:rPr>
        <w:t>P</w:t>
      </w:r>
      <w:r w:rsidRPr="00D10FB6">
        <w:rPr>
          <w:b/>
          <w:bCs/>
          <w:sz w:val="23"/>
          <w:szCs w:val="23"/>
        </w:rPr>
        <w:t xml:space="preserve">lease send </w:t>
      </w:r>
      <w:r>
        <w:rPr>
          <w:b/>
          <w:bCs/>
          <w:sz w:val="23"/>
          <w:szCs w:val="23"/>
        </w:rPr>
        <w:t>filled-in</w:t>
      </w:r>
      <w:r w:rsidRPr="00D10FB6">
        <w:rPr>
          <w:b/>
          <w:bCs/>
          <w:sz w:val="23"/>
          <w:szCs w:val="23"/>
        </w:rPr>
        <w:t xml:space="preserve"> application form along with all </w:t>
      </w:r>
      <w:r>
        <w:rPr>
          <w:b/>
          <w:bCs/>
          <w:sz w:val="23"/>
          <w:szCs w:val="23"/>
        </w:rPr>
        <w:t xml:space="preserve">the </w:t>
      </w:r>
      <w:r w:rsidRPr="00D10FB6">
        <w:rPr>
          <w:b/>
          <w:bCs/>
          <w:sz w:val="23"/>
          <w:szCs w:val="23"/>
        </w:rPr>
        <w:t xml:space="preserve">attachments as a single pdf file </w:t>
      </w:r>
      <w:r w:rsidRPr="00D10FB6">
        <w:rPr>
          <w:b/>
          <w:bCs/>
          <w:sz w:val="23"/>
          <w:szCs w:val="23"/>
          <w:lang w:val="en-US"/>
        </w:rPr>
        <w:t xml:space="preserve">through e-mail to </w:t>
      </w:r>
      <w:hyperlink r:id="rId7" w:history="1">
        <w:r w:rsidR="009D0666" w:rsidRPr="00DF3C9E">
          <w:rPr>
            <w:rStyle w:val="Hyperlink"/>
            <w:b/>
            <w:bCs/>
            <w:sz w:val="23"/>
            <w:szCs w:val="23"/>
            <w:lang w:val="en-US"/>
          </w:rPr>
          <w:t>shilpik@csmcri.res.in</w:t>
        </w:r>
      </w:hyperlink>
      <w:r w:rsidRPr="00D10FB6">
        <w:rPr>
          <w:b/>
          <w:bCs/>
          <w:sz w:val="23"/>
          <w:szCs w:val="23"/>
          <w:lang w:val="en-US"/>
        </w:rPr>
        <w:t xml:space="preserve"> </w:t>
      </w:r>
      <w:r w:rsidR="007467CD">
        <w:rPr>
          <w:b/>
          <w:bCs/>
          <w:sz w:val="23"/>
          <w:szCs w:val="23"/>
          <w:lang w:val="en-US"/>
        </w:rPr>
        <w:t xml:space="preserve">; </w:t>
      </w:r>
      <w:hyperlink r:id="rId8" w:history="1">
        <w:r w:rsidR="007467CD" w:rsidRPr="00A96E21">
          <w:rPr>
            <w:rStyle w:val="Hyperlink"/>
            <w:rFonts w:ascii="Times New Roman" w:hAnsi="Times New Roman" w:cs="Times New Roman"/>
            <w:sz w:val="24"/>
            <w:szCs w:val="24"/>
          </w:rPr>
          <w:t>thematchem.lab@gmail.com</w:t>
        </w:r>
      </w:hyperlink>
      <w:r w:rsidR="007467CD">
        <w:rPr>
          <w:b/>
          <w:bCs/>
          <w:sz w:val="23"/>
          <w:szCs w:val="23"/>
          <w:lang w:val="en-US"/>
        </w:rPr>
        <w:t xml:space="preserve"> </w:t>
      </w:r>
      <w:r w:rsidRPr="00D10FB6">
        <w:rPr>
          <w:b/>
          <w:bCs/>
          <w:sz w:val="23"/>
          <w:szCs w:val="23"/>
          <w:lang w:val="en-US"/>
        </w:rPr>
        <w:t>on or before</w:t>
      </w:r>
      <w:r w:rsidRPr="00D10FB6">
        <w:rPr>
          <w:b/>
          <w:bCs/>
          <w:sz w:val="23"/>
          <w:szCs w:val="23"/>
        </w:rPr>
        <w:t xml:space="preserve"> </w:t>
      </w:r>
      <w:r w:rsidR="006C45B2">
        <w:rPr>
          <w:b/>
          <w:bCs/>
          <w:color w:val="000000" w:themeColor="text1"/>
          <w:sz w:val="23"/>
          <w:szCs w:val="23"/>
          <w:lang w:val="en-US"/>
        </w:rPr>
        <w:t>10</w:t>
      </w:r>
      <w:r w:rsidRPr="005E442E">
        <w:rPr>
          <w:b/>
          <w:bCs/>
          <w:color w:val="000000" w:themeColor="text1"/>
          <w:sz w:val="23"/>
          <w:szCs w:val="23"/>
          <w:lang w:val="en-US"/>
        </w:rPr>
        <w:t>/0</w:t>
      </w:r>
      <w:r w:rsidR="006C45B2">
        <w:rPr>
          <w:b/>
          <w:bCs/>
          <w:color w:val="000000" w:themeColor="text1"/>
          <w:sz w:val="23"/>
          <w:szCs w:val="23"/>
          <w:lang w:val="en-US"/>
        </w:rPr>
        <w:t>7</w:t>
      </w:r>
      <w:r w:rsidRPr="005E442E">
        <w:rPr>
          <w:b/>
          <w:bCs/>
          <w:color w:val="000000" w:themeColor="text1"/>
          <w:sz w:val="23"/>
          <w:szCs w:val="23"/>
          <w:lang w:val="en-US"/>
        </w:rPr>
        <w:t>/202</w:t>
      </w:r>
      <w:r w:rsidR="00736D39" w:rsidRPr="005E442E">
        <w:rPr>
          <w:b/>
          <w:bCs/>
          <w:color w:val="000000" w:themeColor="text1"/>
          <w:sz w:val="23"/>
          <w:szCs w:val="23"/>
          <w:lang w:val="en-US"/>
        </w:rPr>
        <w:t>6</w:t>
      </w:r>
      <w:r w:rsidR="005E442E" w:rsidRPr="005E442E">
        <w:rPr>
          <w:b/>
          <w:bCs/>
          <w:color w:val="000000" w:themeColor="text1"/>
          <w:sz w:val="23"/>
          <w:szCs w:val="23"/>
          <w:lang w:val="en-US"/>
        </w:rPr>
        <w:t>.</w:t>
      </w:r>
    </w:p>
    <w:p w14:paraId="16E33179" w14:textId="77777777" w:rsidR="007B1A78" w:rsidRDefault="007B1A78" w:rsidP="007B1A78">
      <w:pPr>
        <w:spacing w:line="360" w:lineRule="auto"/>
        <w:rPr>
          <w:b/>
          <w:bCs/>
          <w:u w:val="single"/>
        </w:rPr>
      </w:pPr>
    </w:p>
    <w:p w14:paraId="591405E8" w14:textId="77777777" w:rsidR="007B1A78" w:rsidRPr="004A7CF0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sectPr w:rsidR="007B1A78" w:rsidRPr="004A7CF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FEA91" w14:textId="77777777" w:rsidR="002A0C96" w:rsidRDefault="002A0C96" w:rsidP="009A652C">
      <w:pPr>
        <w:spacing w:after="0" w:line="240" w:lineRule="auto"/>
      </w:pPr>
      <w:r>
        <w:separator/>
      </w:r>
    </w:p>
  </w:endnote>
  <w:endnote w:type="continuationSeparator" w:id="0">
    <w:p w14:paraId="073519A4" w14:textId="77777777" w:rsidR="002A0C96" w:rsidRDefault="002A0C96" w:rsidP="009A6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hruti">
    <w:panose1 w:val="02000500000000000000"/>
    <w:charset w:val="01"/>
    <w:family w:val="auto"/>
    <w:pitch w:val="variable"/>
    <w:sig w:usb0="00040000" w:usb1="00000000" w:usb2="00000000" w:usb3="00000000" w:csb0="0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8B041" w14:textId="77777777" w:rsidR="002A0C96" w:rsidRDefault="002A0C96" w:rsidP="009A652C">
      <w:pPr>
        <w:spacing w:after="0" w:line="240" w:lineRule="auto"/>
      </w:pPr>
      <w:r>
        <w:separator/>
      </w:r>
    </w:p>
  </w:footnote>
  <w:footnote w:type="continuationSeparator" w:id="0">
    <w:p w14:paraId="2CA8C6C8" w14:textId="77777777" w:rsidR="002A0C96" w:rsidRDefault="002A0C96" w:rsidP="009A6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E362E" w14:textId="113B7563" w:rsidR="009A652C" w:rsidRPr="000D5A6B" w:rsidRDefault="00504798" w:rsidP="009A652C">
    <w:pPr>
      <w:pStyle w:val="NoSpacing"/>
      <w:jc w:val="center"/>
      <w:rPr>
        <w:rFonts w:cs="Nirmala UI"/>
        <w:b/>
        <w:bCs/>
        <w:color w:val="0070C0"/>
        <w:sz w:val="28"/>
        <w:szCs w:val="24"/>
      </w:rPr>
    </w:pPr>
    <w:r w:rsidRPr="008667D2">
      <w:rPr>
        <w:rFonts w:eastAsia="Times New Roman" w:cs="Times New Roman"/>
        <w:noProof/>
        <w:szCs w:val="24"/>
        <w:lang w:val="en-IN" w:eastAsia="en-IN"/>
      </w:rPr>
      <w:drawing>
        <wp:anchor distT="0" distB="0" distL="114300" distR="114300" simplePos="0" relativeHeight="251658240" behindDoc="0" locked="0" layoutInCell="1" allowOverlap="1" wp14:anchorId="6532CDAA" wp14:editId="686F520A">
          <wp:simplePos x="0" y="0"/>
          <wp:positionH relativeFrom="column">
            <wp:posOffset>-327575</wp:posOffset>
          </wp:positionH>
          <wp:positionV relativeFrom="paragraph">
            <wp:posOffset>-292735</wp:posOffset>
          </wp:positionV>
          <wp:extent cx="832485" cy="1132840"/>
          <wp:effectExtent l="0" t="0" r="0" b="0"/>
          <wp:wrapSquare wrapText="bothSides"/>
          <wp:docPr id="1" name="Picture 1" descr="C:\Users\mrinmoym\Downloads\CSMCRI new logo 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rinmoym\Downloads\CSMCRI new logo PNG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88" r="8984"/>
                  <a:stretch/>
                </pic:blipFill>
                <pic:spPr bwMode="auto">
                  <a:xfrm>
                    <a:off x="0" y="0"/>
                    <a:ext cx="832485" cy="11328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652C" w:rsidRPr="000D5A6B">
      <w:rPr>
        <w:rFonts w:cs="Nirmala UI" w:hint="cs"/>
        <w:b/>
        <w:bCs/>
        <w:color w:val="0070C0"/>
        <w:sz w:val="28"/>
        <w:szCs w:val="24"/>
        <w:cs/>
      </w:rPr>
      <w:t>केन्द्रीय</w:t>
    </w:r>
    <w:r w:rsidR="009A652C" w:rsidRPr="000D5A6B">
      <w:rPr>
        <w:rFonts w:cs="Nirmala UI"/>
        <w:b/>
        <w:bCs/>
        <w:color w:val="0070C0"/>
        <w:sz w:val="28"/>
        <w:szCs w:val="24"/>
        <w:cs/>
      </w:rPr>
      <w:t xml:space="preserve"> नमक व</w:t>
    </w:r>
    <w:r w:rsidR="009A652C" w:rsidRPr="000D5A6B">
      <w:rPr>
        <w:rFonts w:cs="Nirmala UI" w:hint="cs"/>
        <w:b/>
        <w:bCs/>
        <w:color w:val="0070C0"/>
        <w:sz w:val="28"/>
        <w:szCs w:val="24"/>
        <w:cs/>
      </w:rPr>
      <w:t xml:space="preserve"> समुद्री रसायन</w:t>
    </w:r>
    <w:r w:rsidR="009A652C" w:rsidRPr="000D5A6B">
      <w:rPr>
        <w:rFonts w:cs="Nirmala UI"/>
        <w:b/>
        <w:bCs/>
        <w:color w:val="0070C0"/>
        <w:sz w:val="28"/>
        <w:szCs w:val="24"/>
        <w:cs/>
      </w:rPr>
      <w:t xml:space="preserve"> अनुसन्धान संस्थान</w:t>
    </w:r>
  </w:p>
  <w:p w14:paraId="5331573B" w14:textId="5801191D" w:rsidR="009A652C" w:rsidRPr="000D5A6B" w:rsidRDefault="009A652C" w:rsidP="009A652C">
    <w:pPr>
      <w:pStyle w:val="NoSpacing"/>
      <w:jc w:val="center"/>
      <w:rPr>
        <w:rFonts w:cs="Nirmala UI"/>
        <w:b/>
        <w:bCs/>
        <w:sz w:val="18"/>
        <w:szCs w:val="16"/>
        <w:cs/>
      </w:rPr>
    </w:pPr>
    <w:r w:rsidRPr="000D5A6B">
      <w:rPr>
        <w:rFonts w:cs="Nirmala UI" w:hint="cs"/>
        <w:b/>
        <w:bCs/>
        <w:sz w:val="18"/>
        <w:szCs w:val="16"/>
        <w:cs/>
      </w:rPr>
      <w:t>गिजूभाई</w:t>
    </w:r>
    <w:r w:rsidRPr="000D5A6B">
      <w:rPr>
        <w:rFonts w:cs="Nirmala UI"/>
        <w:b/>
        <w:bCs/>
        <w:sz w:val="18"/>
        <w:szCs w:val="16"/>
        <w:cs/>
      </w:rPr>
      <w:t xml:space="preserve"> बधेका मार्ग, </w:t>
    </w:r>
    <w:r w:rsidRPr="000D5A6B">
      <w:rPr>
        <w:rFonts w:cs="Nirmala UI" w:hint="cs"/>
        <w:b/>
        <w:bCs/>
        <w:sz w:val="18"/>
        <w:szCs w:val="16"/>
        <w:cs/>
      </w:rPr>
      <w:t>भावनगर</w:t>
    </w:r>
    <w:r w:rsidRPr="000D5A6B">
      <w:rPr>
        <w:rFonts w:cs="Nirmala UI"/>
        <w:b/>
        <w:bCs/>
        <w:sz w:val="18"/>
        <w:szCs w:val="16"/>
        <w:cs/>
      </w:rPr>
      <w:t xml:space="preserve"> –</w:t>
    </w:r>
    <w:r w:rsidRPr="000D5A6B">
      <w:rPr>
        <w:rFonts w:cs="Nirmala UI" w:hint="cs"/>
        <w:b/>
        <w:bCs/>
        <w:sz w:val="18"/>
        <w:szCs w:val="16"/>
        <w:cs/>
      </w:rPr>
      <w:t xml:space="preserve"> 36400</w:t>
    </w:r>
    <w:r w:rsidRPr="000D5A6B">
      <w:rPr>
        <w:rFonts w:cs="Nirmala UI"/>
        <w:b/>
        <w:bCs/>
        <w:sz w:val="18"/>
        <w:szCs w:val="16"/>
        <w:cs/>
      </w:rPr>
      <w:t>2</w:t>
    </w:r>
  </w:p>
  <w:p w14:paraId="26EC4814" w14:textId="1B2B708F" w:rsidR="009A652C" w:rsidRPr="000D5A6B" w:rsidRDefault="009A652C" w:rsidP="009A652C">
    <w:pPr>
      <w:pStyle w:val="Heading2"/>
      <w:jc w:val="center"/>
      <w:rPr>
        <w:rFonts w:ascii="Calibri" w:eastAsia="Calibri" w:hAnsi="Calibri" w:cs="Nirmala UI"/>
        <w:color w:val="0070C0"/>
        <w:lang w:bidi="hi-IN"/>
      </w:rPr>
    </w:pPr>
    <w:r w:rsidRPr="000D5A6B">
      <w:rPr>
        <w:rFonts w:ascii="Calibri" w:eastAsia="Calibri" w:hAnsi="Calibri" w:cs="Nirmala UI"/>
        <w:color w:val="0070C0"/>
        <w:lang w:bidi="hi-IN"/>
      </w:rPr>
      <w:t>CENTRAL SALT &amp; MARINE CHEMICALS RESEARCH INSTITUTE</w:t>
    </w:r>
  </w:p>
  <w:p w14:paraId="5195F258" w14:textId="53F63DA5" w:rsidR="009A652C" w:rsidRPr="000D5A6B" w:rsidRDefault="009A652C" w:rsidP="009A652C">
    <w:pPr>
      <w:pStyle w:val="NoSpacing"/>
      <w:jc w:val="center"/>
      <w:rPr>
        <w:rFonts w:cs="Nirmala UI"/>
        <w:b/>
        <w:bCs/>
        <w:sz w:val="18"/>
        <w:szCs w:val="16"/>
      </w:rPr>
    </w:pPr>
    <w:r w:rsidRPr="000D5A6B">
      <w:rPr>
        <w:rFonts w:cs="Nirmala UI"/>
        <w:b/>
        <w:bCs/>
        <w:sz w:val="18"/>
        <w:szCs w:val="16"/>
      </w:rPr>
      <w:t>(Council of Scientific and Industrial Research)</w:t>
    </w:r>
  </w:p>
  <w:p w14:paraId="007EF3F6" w14:textId="77777777" w:rsidR="009A652C" w:rsidRPr="000D5A6B" w:rsidRDefault="009A652C" w:rsidP="009A652C">
    <w:pPr>
      <w:pStyle w:val="NoSpacing"/>
      <w:jc w:val="center"/>
      <w:rPr>
        <w:rFonts w:cs="Nirmala UI"/>
        <w:b/>
        <w:bCs/>
        <w:sz w:val="18"/>
        <w:szCs w:val="16"/>
      </w:rPr>
    </w:pPr>
    <w:proofErr w:type="spellStart"/>
    <w:r w:rsidRPr="000D5A6B">
      <w:rPr>
        <w:rFonts w:cs="Nirmala UI"/>
        <w:b/>
        <w:bCs/>
        <w:sz w:val="18"/>
        <w:szCs w:val="16"/>
      </w:rPr>
      <w:t>Gijubhai</w:t>
    </w:r>
    <w:proofErr w:type="spellEnd"/>
    <w:r w:rsidRPr="000D5A6B">
      <w:rPr>
        <w:rFonts w:cs="Nirmala UI"/>
        <w:b/>
        <w:bCs/>
        <w:sz w:val="18"/>
        <w:szCs w:val="16"/>
      </w:rPr>
      <w:t xml:space="preserve"> Badheka Marg, Bhavnagar 364 002, Gujarat, India</w:t>
    </w:r>
  </w:p>
  <w:p w14:paraId="74F9A2B0" w14:textId="03FDD465" w:rsidR="009A652C" w:rsidRPr="009A652C" w:rsidRDefault="002A0C96" w:rsidP="009A652C">
    <w:pPr>
      <w:pStyle w:val="NoSpacing"/>
      <w:jc w:val="center"/>
    </w:pPr>
    <w:hyperlink r:id="rId2" w:history="1">
      <w:r w:rsidR="009A652C" w:rsidRPr="000D5A6B">
        <w:rPr>
          <w:rFonts w:cs="Nirmala UI"/>
          <w:b/>
          <w:bCs/>
          <w:sz w:val="18"/>
          <w:szCs w:val="16"/>
        </w:rPr>
        <w:t>www.csmcri.res.in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733E5"/>
    <w:multiLevelType w:val="hybridMultilevel"/>
    <w:tmpl w:val="44D05A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66CCD"/>
    <w:multiLevelType w:val="hybridMultilevel"/>
    <w:tmpl w:val="C29C7A8A"/>
    <w:lvl w:ilvl="0" w:tplc="EF4E17E0">
      <w:start w:val="1"/>
      <w:numFmt w:val="decimal"/>
      <w:lvlText w:val="%1."/>
      <w:lvlJc w:val="left"/>
      <w:pPr>
        <w:ind w:left="502" w:hanging="360"/>
      </w:pPr>
    </w:lvl>
    <w:lvl w:ilvl="1" w:tplc="6872537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MjcwMjE3MjG0tLRU0lEKTi0uzszPAykwqwUAa/+BnSwAAAA="/>
  </w:docVars>
  <w:rsids>
    <w:rsidRoot w:val="004A7CF0"/>
    <w:rsid w:val="00012B86"/>
    <w:rsid w:val="000132A1"/>
    <w:rsid w:val="001262F9"/>
    <w:rsid w:val="001512AB"/>
    <w:rsid w:val="00192AD0"/>
    <w:rsid w:val="001F01F0"/>
    <w:rsid w:val="002A0C96"/>
    <w:rsid w:val="0033056C"/>
    <w:rsid w:val="00395B62"/>
    <w:rsid w:val="00450177"/>
    <w:rsid w:val="00463DE6"/>
    <w:rsid w:val="004A7CF0"/>
    <w:rsid w:val="004E6397"/>
    <w:rsid w:val="00504798"/>
    <w:rsid w:val="005E442E"/>
    <w:rsid w:val="006C45B2"/>
    <w:rsid w:val="00736D39"/>
    <w:rsid w:val="007467CD"/>
    <w:rsid w:val="00775478"/>
    <w:rsid w:val="007862CF"/>
    <w:rsid w:val="007B1A78"/>
    <w:rsid w:val="008002B2"/>
    <w:rsid w:val="008A3F95"/>
    <w:rsid w:val="008C4F3F"/>
    <w:rsid w:val="008C5A93"/>
    <w:rsid w:val="008C7707"/>
    <w:rsid w:val="009A652C"/>
    <w:rsid w:val="009D0666"/>
    <w:rsid w:val="009D3085"/>
    <w:rsid w:val="00A93CB4"/>
    <w:rsid w:val="00BB0DA7"/>
    <w:rsid w:val="00BC2314"/>
    <w:rsid w:val="00CB49A6"/>
    <w:rsid w:val="00CD4E80"/>
    <w:rsid w:val="00CD5D1A"/>
    <w:rsid w:val="00DB242A"/>
    <w:rsid w:val="00DC257E"/>
    <w:rsid w:val="00DC4C4B"/>
    <w:rsid w:val="00DF53D0"/>
    <w:rsid w:val="00E60EC8"/>
    <w:rsid w:val="00EA4038"/>
    <w:rsid w:val="00F0769F"/>
    <w:rsid w:val="00F46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0F899"/>
  <w15:chartTrackingRefBased/>
  <w15:docId w15:val="{04C9CF9A-2EBB-4F3D-BAC2-48FC4D422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CF0"/>
    <w:rPr>
      <w:rFonts w:ascii="Calibri" w:eastAsia="Calibri" w:hAnsi="Calibri" w:cs="Shruti"/>
      <w:szCs w:val="22"/>
      <w:lang w:bidi="ar-SA"/>
    </w:rPr>
  </w:style>
  <w:style w:type="paragraph" w:styleId="Heading2">
    <w:name w:val="heading 2"/>
    <w:basedOn w:val="Normal"/>
    <w:next w:val="Normal"/>
    <w:link w:val="Heading2Char"/>
    <w:qFormat/>
    <w:rsid w:val="009A652C"/>
    <w:pPr>
      <w:keepNext/>
      <w:spacing w:after="0" w:line="240" w:lineRule="auto"/>
      <w:outlineLvl w:val="1"/>
    </w:pPr>
    <w:rPr>
      <w:rFonts w:ascii="Arial Black" w:eastAsia="Times New Roman" w:hAnsi="Arial Black" w:cs="Arial"/>
      <w:b/>
      <w:bCs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A7CF0"/>
    <w:pPr>
      <w:spacing w:after="0" w:line="240" w:lineRule="auto"/>
    </w:pPr>
    <w:rPr>
      <w:rFonts w:ascii="Times New Roman" w:eastAsia="MS Mincho" w:hAnsi="Times New Roman" w:cs="Mangal"/>
      <w:sz w:val="24"/>
      <w:szCs w:val="21"/>
      <w:lang w:val="en-US" w:eastAsia="ja-JP"/>
    </w:rPr>
  </w:style>
  <w:style w:type="character" w:customStyle="1" w:styleId="NoSpacingChar">
    <w:name w:val="No Spacing Char"/>
    <w:link w:val="NoSpacing"/>
    <w:uiPriority w:val="1"/>
    <w:rsid w:val="004A7CF0"/>
    <w:rPr>
      <w:rFonts w:ascii="Times New Roman" w:eastAsia="MS Mincho" w:hAnsi="Times New Roman" w:cs="Mangal"/>
      <w:sz w:val="24"/>
      <w:szCs w:val="21"/>
      <w:lang w:val="en-US" w:eastAsia="ja-JP"/>
    </w:rPr>
  </w:style>
  <w:style w:type="table" w:styleId="TableGrid">
    <w:name w:val="Table Grid"/>
    <w:basedOn w:val="TableNormal"/>
    <w:uiPriority w:val="39"/>
    <w:rsid w:val="004A7C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6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52C"/>
    <w:rPr>
      <w:rFonts w:ascii="Calibri" w:eastAsia="Calibri" w:hAnsi="Calibri" w:cs="Shrut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A6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52C"/>
    <w:rPr>
      <w:rFonts w:ascii="Calibri" w:eastAsia="Calibri" w:hAnsi="Calibri" w:cs="Shruti"/>
      <w:szCs w:val="22"/>
      <w:lang w:bidi="ar-SA"/>
    </w:rPr>
  </w:style>
  <w:style w:type="character" w:customStyle="1" w:styleId="Heading2Char">
    <w:name w:val="Heading 2 Char"/>
    <w:basedOn w:val="DefaultParagraphFont"/>
    <w:link w:val="Heading2"/>
    <w:rsid w:val="009A652C"/>
    <w:rPr>
      <w:rFonts w:ascii="Arial Black" w:eastAsia="Times New Roman" w:hAnsi="Arial Black" w:cs="Arial"/>
      <w:b/>
      <w:bCs/>
      <w:sz w:val="28"/>
      <w:szCs w:val="24"/>
      <w:lang w:val="en-US" w:bidi="ar-SA"/>
    </w:rPr>
  </w:style>
  <w:style w:type="paragraph" w:styleId="BodyText">
    <w:name w:val="Body Text"/>
    <w:basedOn w:val="Normal"/>
    <w:link w:val="BodyTextChar"/>
    <w:rsid w:val="009A652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A652C"/>
    <w:rPr>
      <w:rFonts w:ascii="Times New Roman" w:eastAsia="Times New Roman" w:hAnsi="Times New Roman" w:cs="Times New Roman"/>
      <w:sz w:val="24"/>
      <w:szCs w:val="24"/>
      <w:lang w:val="en-GB" w:bidi="ar-SA"/>
    </w:rPr>
  </w:style>
  <w:style w:type="character" w:styleId="Hyperlink">
    <w:name w:val="Hyperlink"/>
    <w:uiPriority w:val="99"/>
    <w:unhideWhenUsed/>
    <w:rsid w:val="007B1A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matchem.lab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ilpik@csmcri.res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smcri.res.in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-CSMCRI</Company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la</dc:creator>
  <cp:keywords/>
  <dc:description/>
  <cp:lastModifiedBy>Pramod Makwana</cp:lastModifiedBy>
  <cp:revision>2</cp:revision>
  <dcterms:created xsi:type="dcterms:W3CDTF">2026-07-03T12:33:00Z</dcterms:created>
  <dcterms:modified xsi:type="dcterms:W3CDTF">2026-07-0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f22fb6-d41e-4b2a-b3f3-2bfc9484c963</vt:lpwstr>
  </property>
</Properties>
</file>